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ina Per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1 South Lancaster Avenu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ina.pansin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744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nz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nna Per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6/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